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15AE71" w14:textId="5BF0B4CB" w:rsidR="001D572A" w:rsidRPr="00742C30" w:rsidRDefault="001D572A">
      <w:pPr>
        <w:shd w:val="clear" w:color="auto" w:fill="FFFFFF"/>
        <w:spacing w:line="411" w:lineRule="auto"/>
        <w:rPr>
          <w:rFonts w:ascii="Roboto" w:eastAsia="Roboto" w:hAnsi="Roboto" w:cs="Roboto"/>
          <w:b/>
          <w:color w:val="172B4D"/>
          <w:sz w:val="36"/>
          <w:szCs w:val="36"/>
        </w:rPr>
      </w:pPr>
      <w:r w:rsidRPr="00742C30">
        <w:rPr>
          <w:rFonts w:ascii="Roboto" w:eastAsia="Roboto" w:hAnsi="Roboto" w:cs="Roboto"/>
          <w:b/>
          <w:color w:val="172B4D"/>
          <w:sz w:val="36"/>
          <w:szCs w:val="36"/>
        </w:rPr>
        <w:t>Tran Nguyen Quoc Khang</w:t>
      </w:r>
    </w:p>
    <w:p w14:paraId="00000001" w14:textId="221D676E" w:rsidR="005D0239" w:rsidRDefault="00065BA4">
      <w:pPr>
        <w:shd w:val="clear" w:color="auto" w:fill="FFFFFF"/>
        <w:spacing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Instructions:</w:t>
      </w:r>
    </w:p>
    <w:p w14:paraId="00000002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All questions should be answered in C#.</w:t>
      </w:r>
    </w:p>
    <w:p w14:paraId="00000003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Standard .NET libraries are allowed, but no third party libraries or SDKs, including Unity</w:t>
      </w:r>
    </w:p>
    <w:p w14:paraId="00000004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Deliver responses in plain text files identified with the question you’re answering</w:t>
      </w:r>
    </w:p>
    <w:p w14:paraId="00000005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Implement the methods using the given function signatures exactly</w:t>
      </w:r>
    </w:p>
    <w:p w14:paraId="00000006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Code will be evaluated for correctness, efficiency, time and memory complexity, and cleanness</w:t>
      </w:r>
    </w:p>
    <w:p w14:paraId="00000007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Code must function properly on all test cases for the problem, not just given examples</w:t>
      </w:r>
    </w:p>
    <w:p w14:paraId="00000008" w14:textId="77777777" w:rsidR="005D0239" w:rsidRDefault="00065BA4">
      <w:pPr>
        <w:numPr>
          <w:ilvl w:val="0"/>
          <w:numId w:val="1"/>
        </w:numPr>
        <w:shd w:val="clear" w:color="auto" w:fill="FFFFFF"/>
      </w:pPr>
      <w:r>
        <w:rPr>
          <w:rFonts w:ascii="Roboto" w:eastAsia="Roboto" w:hAnsi="Roboto" w:cs="Roboto"/>
          <w:color w:val="172B4D"/>
          <w:sz w:val="24"/>
          <w:szCs w:val="24"/>
        </w:rPr>
        <w:t>Keep track of how long you spend on each problem and include it with your answer</w:t>
      </w:r>
    </w:p>
    <w:p w14:paraId="00000009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 xml:space="preserve"> </w:t>
      </w:r>
    </w:p>
    <w:p w14:paraId="0000000A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Question 1: Warm up</w:t>
      </w:r>
    </w:p>
    <w:p w14:paraId="0000000B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Implement a function that plays the children’s game FizzBuzz: start counting from 1, saying each number in turn, but if the number is a multiple of 3 instead you say “Fizz”, if it’s a multiple of 5 you say “Buzz”, and if it’s a multiple of both you say “FizzBuzz”.</w:t>
      </w:r>
    </w:p>
    <w:p w14:paraId="0000000C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Your function should play the game by returning a single string with each count on a single line, in this format</w:t>
      </w:r>
    </w:p>
    <w:p w14:paraId="0000000D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1</w:t>
      </w:r>
    </w:p>
    <w:p w14:paraId="0000000E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0F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2</w:t>
      </w:r>
    </w:p>
    <w:p w14:paraId="00000010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11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Fizz</w:t>
      </w:r>
    </w:p>
    <w:p w14:paraId="00000012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13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4</w:t>
      </w:r>
    </w:p>
    <w:p w14:paraId="00000014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15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Buzz</w:t>
      </w:r>
    </w:p>
    <w:p w14:paraId="00000016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17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Fizz</w:t>
      </w:r>
    </w:p>
    <w:p w14:paraId="31C65C5A" w14:textId="03BCBA80" w:rsidR="00BE019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lastRenderedPageBreak/>
        <w:t>Implement this function signature:</w:t>
      </w:r>
      <w:r w:rsidR="00BE0199">
        <w:rPr>
          <w:rFonts w:ascii="Roboto" w:eastAsia="Roboto" w:hAnsi="Roboto" w:cs="Roboto"/>
          <w:b/>
          <w:color w:val="172B4D"/>
          <w:sz w:val="24"/>
          <w:szCs w:val="24"/>
        </w:rPr>
        <w:br/>
      </w:r>
    </w:p>
    <w:p w14:paraId="6A384612" w14:textId="579E2F25" w:rsidR="00BE0199" w:rsidRPr="00BE0199" w:rsidRDefault="00BE0199" w:rsidP="00BE0199">
      <w:pPr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>Answer:</w:t>
      </w:r>
      <w:r w:rsidR="0058427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 xml:space="preserve"> (15 ‘)</w:t>
      </w:r>
    </w:p>
    <w:p w14:paraId="00000019" w14:textId="51E0F40F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atic string FizzBuzz(int turns)</w:t>
      </w:r>
    </w:p>
    <w:p w14:paraId="3DFFB7BE" w14:textId="18DDB408" w:rsidR="00DD7268" w:rsidRDefault="00DD7268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2DD81E8E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StringBuilder output = new StringBuilder();</w:t>
      </w:r>
    </w:p>
    <w:p w14:paraId="5718F8F6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7413EB3A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for(int i = 1; i &lt;= n; i++)</w:t>
      </w:r>
    </w:p>
    <w:p w14:paraId="3B34058F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55C61198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if( i % 3 == 0 &amp;&amp; i % 5 == 0)</w:t>
      </w:r>
    </w:p>
    <w:p w14:paraId="2A9DDB79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{</w:t>
      </w:r>
    </w:p>
    <w:p w14:paraId="04F96FFA" w14:textId="6E1B9205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output.</w:t>
      </w:r>
      <w:r w:rsidR="003417AC" w:rsidRPr="003417AC">
        <w:rPr>
          <w:rFonts w:ascii="Roboto Mono" w:eastAsia="Roboto Mono" w:hAnsi="Roboto Mono" w:cs="Roboto Mono"/>
          <w:color w:val="172B4D"/>
          <w:sz w:val="24"/>
          <w:szCs w:val="24"/>
        </w:rPr>
        <w:t>AppendLine</w:t>
      </w: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("FizzBuzz");</w:t>
      </w:r>
    </w:p>
    <w:p w14:paraId="70497414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continue;</w:t>
      </w:r>
    </w:p>
    <w:p w14:paraId="4CF70E30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}</w:t>
      </w:r>
    </w:p>
    <w:p w14:paraId="3CE82912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317C6504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if( i % 3 == 0)</w:t>
      </w:r>
    </w:p>
    <w:p w14:paraId="0C3C1D41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{</w:t>
      </w:r>
    </w:p>
    <w:p w14:paraId="793AEF12" w14:textId="60099B13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output.</w:t>
      </w:r>
      <w:r w:rsidR="003417AC" w:rsidRPr="003417AC">
        <w:rPr>
          <w:rFonts w:ascii="Roboto Mono" w:eastAsia="Roboto Mono" w:hAnsi="Roboto Mono" w:cs="Roboto Mono"/>
          <w:color w:val="172B4D"/>
          <w:sz w:val="24"/>
          <w:szCs w:val="24"/>
        </w:rPr>
        <w:t>AppendLine</w:t>
      </w: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("Fizz");</w:t>
      </w:r>
    </w:p>
    <w:p w14:paraId="64F28909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continue;</w:t>
      </w:r>
    </w:p>
    <w:p w14:paraId="47801614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}</w:t>
      </w:r>
    </w:p>
    <w:p w14:paraId="17DBE81E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</w:t>
      </w:r>
    </w:p>
    <w:p w14:paraId="6A647B1F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if( i % 5 == 0)</w:t>
      </w:r>
    </w:p>
    <w:p w14:paraId="2BD44541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{</w:t>
      </w:r>
    </w:p>
    <w:p w14:paraId="0971A529" w14:textId="6CD5C593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output.</w:t>
      </w:r>
      <w:r w:rsidR="003417AC" w:rsidRPr="003417AC">
        <w:rPr>
          <w:rFonts w:ascii="Roboto Mono" w:eastAsia="Roboto Mono" w:hAnsi="Roboto Mono" w:cs="Roboto Mono"/>
          <w:color w:val="172B4D"/>
          <w:sz w:val="24"/>
          <w:szCs w:val="24"/>
        </w:rPr>
        <w:t>AppendLine</w:t>
      </w: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("Buzz");</w:t>
      </w:r>
    </w:p>
    <w:p w14:paraId="67D9C180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 continue;</w:t>
      </w:r>
    </w:p>
    <w:p w14:paraId="27E140C4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}</w:t>
      </w:r>
    </w:p>
    <w:p w14:paraId="077E5CF3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15C07D2B" w14:textId="322C6970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output.</w:t>
      </w:r>
      <w:r w:rsidR="003417AC" w:rsidRPr="003417AC">
        <w:rPr>
          <w:rFonts w:ascii="Roboto Mono" w:eastAsia="Roboto Mono" w:hAnsi="Roboto Mono" w:cs="Roboto Mono"/>
          <w:color w:val="172B4D"/>
          <w:sz w:val="24"/>
          <w:szCs w:val="24"/>
        </w:rPr>
        <w:t>AppendLine</w:t>
      </w: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(i.ToString()</w:t>
      </w:r>
      <w:r w:rsidR="003417AC">
        <w:rPr>
          <w:rFonts w:ascii="Roboto Mono" w:eastAsia="Roboto Mono" w:hAnsi="Roboto Mono" w:cs="Roboto Mono"/>
          <w:color w:val="172B4D"/>
          <w:sz w:val="24"/>
          <w:szCs w:val="24"/>
        </w:rPr>
        <w:t>);</w:t>
      </w:r>
    </w:p>
    <w:p w14:paraId="148E9884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3D7DB4C7" w14:textId="77777777" w:rsidR="00DD7268" w:rsidRP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C505D44" w14:textId="5ED63037" w:rsidR="00DD7268" w:rsidRDefault="00DD7268" w:rsidP="00DD7268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return </w:t>
      </w:r>
      <w:r w:rsidRPr="00DD7268">
        <w:rPr>
          <w:rFonts w:ascii="Roboto Mono" w:eastAsia="Roboto Mono" w:hAnsi="Roboto Mono" w:cs="Roboto Mono"/>
          <w:color w:val="172B4D"/>
          <w:sz w:val="24"/>
          <w:szCs w:val="24"/>
        </w:rPr>
        <w:t>output</w:t>
      </w:r>
      <w:r>
        <w:rPr>
          <w:rFonts w:ascii="Roboto Mono" w:eastAsia="Roboto Mono" w:hAnsi="Roboto Mono" w:cs="Roboto Mono"/>
          <w:color w:val="172B4D"/>
          <w:sz w:val="24"/>
          <w:szCs w:val="24"/>
        </w:rPr>
        <w:t>.ToString();</w:t>
      </w:r>
    </w:p>
    <w:p w14:paraId="7519DE03" w14:textId="7C670FFF" w:rsidR="00DD7268" w:rsidRDefault="00DD7268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0000001A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 xml:space="preserve"> </w:t>
      </w:r>
    </w:p>
    <w:p w14:paraId="0000001B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Question 2:</w:t>
      </w:r>
    </w:p>
    <w:p w14:paraId="0000001C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lastRenderedPageBreak/>
        <w:t>Given a two-dimensional matrix of sequential integers contained in an array, return the data as a comma-separated string where the matrix has been “unrolled” by navigating in a clockwise spiral starting at the top left.</w:t>
      </w:r>
    </w:p>
    <w:p w14:paraId="0000001D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Implement this function signature:</w:t>
      </w:r>
    </w:p>
    <w:p w14:paraId="0000001E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atic string UnrollMatrix(int[] matrix, int rows, int columns)</w:t>
      </w:r>
    </w:p>
    <w:p w14:paraId="0000001F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For example, to unroll this matrix:</w:t>
      </w:r>
    </w:p>
    <w:p w14:paraId="00000020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0 1 2</w:t>
      </w:r>
    </w:p>
    <w:p w14:paraId="00000021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22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3 4 5</w:t>
      </w:r>
    </w:p>
    <w:p w14:paraId="00000023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24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6 7 8</w:t>
      </w:r>
    </w:p>
    <w:p w14:paraId="00000025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would be this function call:</w:t>
      </w:r>
    </w:p>
    <w:p w14:paraId="00000026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UnrollMatrix(new int[] {0,1,2,3,4,5,6,7,8}, 3, 3)</w:t>
      </w:r>
    </w:p>
    <w:p w14:paraId="00000027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which should output this string:</w:t>
      </w:r>
    </w:p>
    <w:p w14:paraId="00000028" w14:textId="257505FA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0,1,2,5,8,7,6,3,4</w:t>
      </w:r>
    </w:p>
    <w:p w14:paraId="15730C62" w14:textId="77777777" w:rsidR="00BE0199" w:rsidRDefault="00BE019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545D3AA6" w14:textId="44ADBF5A" w:rsidR="00DD7268" w:rsidRPr="00BE0199" w:rsidRDefault="00BE0199">
      <w:pPr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>Answer:</w:t>
      </w:r>
      <w:r w:rsidR="0058427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 xml:space="preserve"> (1h)</w:t>
      </w:r>
    </w:p>
    <w:p w14:paraId="2C096709" w14:textId="77777777" w:rsidR="00DD7268" w:rsidRDefault="00DD7268" w:rsidP="00DD7268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atic string UnrollMatrix(int[] matrix, int rows, int columns)</w:t>
      </w:r>
    </w:p>
    <w:p w14:paraId="0F2ECF00" w14:textId="4031A1D7" w:rsidR="00DD7268" w:rsidRDefault="00DD7268" w:rsidP="00DD7268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354B26EC" w14:textId="03F24CFD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int rowMaxIndex = </w:t>
      </w:r>
      <w:r>
        <w:rPr>
          <w:rFonts w:ascii="Roboto Mono" w:eastAsia="Roboto Mono" w:hAnsi="Roboto Mono" w:cs="Roboto Mono"/>
          <w:color w:val="172B4D"/>
          <w:sz w:val="24"/>
          <w:szCs w:val="24"/>
        </w:rPr>
        <w:t>rows</w:t>
      </w: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- 1;</w:t>
      </w:r>
    </w:p>
    <w:p w14:paraId="1F2105BA" w14:textId="56DB9B62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int colMaxIndex = </w:t>
      </w:r>
      <w:r>
        <w:rPr>
          <w:rFonts w:ascii="Roboto Mono" w:eastAsia="Roboto Mono" w:hAnsi="Roboto Mono" w:cs="Roboto Mono"/>
          <w:color w:val="172B4D"/>
          <w:sz w:val="24"/>
          <w:szCs w:val="24"/>
        </w:rPr>
        <w:t>columns</w:t>
      </w: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- 1;</w:t>
      </w:r>
    </w:p>
    <w:p w14:paraId="50E569D1" w14:textId="381462BF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int elementsCount = </w:t>
      </w:r>
      <w:r>
        <w:rPr>
          <w:rFonts w:ascii="Roboto Mono" w:eastAsia="Roboto Mono" w:hAnsi="Roboto Mono" w:cs="Roboto Mono"/>
          <w:color w:val="172B4D"/>
          <w:sz w:val="24"/>
          <w:szCs w:val="24"/>
        </w:rPr>
        <w:t>rows</w:t>
      </w: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* </w:t>
      </w:r>
      <w:r>
        <w:rPr>
          <w:rFonts w:ascii="Roboto Mono" w:eastAsia="Roboto Mono" w:hAnsi="Roboto Mono" w:cs="Roboto Mono"/>
          <w:color w:val="172B4D"/>
          <w:sz w:val="24"/>
          <w:szCs w:val="24"/>
        </w:rPr>
        <w:t>columns</w:t>
      </w: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;</w:t>
      </w:r>
    </w:p>
    <w:p w14:paraId="0C194814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int padding = 0;</w:t>
      </w:r>
    </w:p>
    <w:p w14:paraId="40EECFE1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int col = 0;</w:t>
      </w:r>
    </w:p>
    <w:p w14:paraId="24A9AF73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int row = 0;</w:t>
      </w:r>
    </w:p>
    <w:p w14:paraId="1CBC97E9" w14:textId="5BE47C85" w:rsidR="00AA05B6" w:rsidRDefault="002F214F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StringBuilder result = new StringBui</w:t>
      </w:r>
      <w:r w:rsidR="000077A1">
        <w:rPr>
          <w:rFonts w:ascii="Roboto Mono" w:eastAsia="Roboto Mono" w:hAnsi="Roboto Mono" w:cs="Roboto Mono"/>
          <w:color w:val="172B4D"/>
          <w:sz w:val="24"/>
          <w:szCs w:val="24"/>
        </w:rPr>
        <w:t>l</w:t>
      </w:r>
      <w:r>
        <w:rPr>
          <w:rFonts w:ascii="Roboto Mono" w:eastAsia="Roboto Mono" w:hAnsi="Roboto Mono" w:cs="Roboto Mono"/>
          <w:color w:val="172B4D"/>
          <w:sz w:val="24"/>
          <w:szCs w:val="24"/>
        </w:rPr>
        <w:t>der();</w:t>
      </w:r>
    </w:p>
    <w:p w14:paraId="0B81B8FA" w14:textId="77777777" w:rsidR="002F214F" w:rsidRPr="00AA05B6" w:rsidRDefault="002F214F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A1C83EA" w14:textId="4BF8F089" w:rsidR="00AA05B6" w:rsidRPr="00AA05B6" w:rsidRDefault="00BE0199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color w:val="172B4D"/>
          <w:sz w:val="24"/>
          <w:szCs w:val="24"/>
        </w:rPr>
        <w:t>for(int i = 0; i &lt; elementsCount; i++)</w:t>
      </w:r>
    </w:p>
    <w:p w14:paraId="02FD5951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6AD5EE67" w14:textId="56D689DA" w:rsidR="00AA05B6" w:rsidRDefault="00BE0199" w:rsidP="00BE0199">
      <w:pPr>
        <w:ind w:left="720"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color w:val="172B4D"/>
          <w:sz w:val="24"/>
          <w:szCs w:val="24"/>
        </w:rPr>
        <w:t>result.AppendFormat( i &lt; elementsCount - 1 ? "{0}," : "{0}" ,</w:t>
      </w:r>
      <w:r w:rsidR="000077A1" w:rsidRPr="000077A1">
        <w:rPr>
          <w:rFonts w:ascii="Roboto Mono" w:eastAsia="Roboto Mono" w:hAnsi="Roboto Mono" w:cs="Roboto Mono"/>
          <w:color w:val="172B4D"/>
          <w:sz w:val="24"/>
          <w:szCs w:val="24"/>
        </w:rPr>
        <w:t xml:space="preserve"> </w:t>
      </w:r>
      <w:r w:rsidR="000077A1">
        <w:rPr>
          <w:rFonts w:ascii="Roboto Mono" w:eastAsia="Roboto Mono" w:hAnsi="Roboto Mono" w:cs="Roboto Mono"/>
          <w:color w:val="172B4D"/>
          <w:sz w:val="24"/>
          <w:szCs w:val="24"/>
        </w:rPr>
        <w:t>matrix</w:t>
      </w:r>
      <w:r w:rsidR="000077A1" w:rsidRPr="00BE0199">
        <w:rPr>
          <w:rFonts w:ascii="Roboto Mono" w:eastAsia="Roboto Mono" w:hAnsi="Roboto Mono" w:cs="Roboto Mono"/>
          <w:color w:val="172B4D"/>
          <w:sz w:val="24"/>
          <w:szCs w:val="24"/>
        </w:rPr>
        <w:t xml:space="preserve"> </w:t>
      </w:r>
      <w:r w:rsidRPr="00BE0199">
        <w:rPr>
          <w:rFonts w:ascii="Roboto Mono" w:eastAsia="Roboto Mono" w:hAnsi="Roboto Mono" w:cs="Roboto Mono"/>
          <w:color w:val="172B4D"/>
          <w:sz w:val="24"/>
          <w:szCs w:val="24"/>
        </w:rPr>
        <w:t>[row * columns + col]);</w:t>
      </w:r>
    </w:p>
    <w:p w14:paraId="752CD24C" w14:textId="77777777" w:rsidR="00BE0199" w:rsidRPr="00AA05B6" w:rsidRDefault="00BE019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43D55429" w14:textId="211E6618" w:rsidR="003B31B9" w:rsidRDefault="003B31B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// Left</w:t>
      </w:r>
    </w:p>
    <w:p w14:paraId="2C27E625" w14:textId="546BBA42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if(col &lt; colMaxIndex - padding &amp;&amp; row == padding)</w:t>
      </w:r>
    </w:p>
    <w:p w14:paraId="11B4F5AE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lastRenderedPageBreak/>
        <w:t>{</w:t>
      </w:r>
    </w:p>
    <w:p w14:paraId="6641DEB0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col++;</w:t>
      </w:r>
    </w:p>
    <w:p w14:paraId="0808F4E9" w14:textId="263F5F25" w:rsid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6831D04D" w14:textId="16535A67" w:rsidR="003B31B9" w:rsidRPr="00AA05B6" w:rsidRDefault="003B31B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// Right</w:t>
      </w:r>
    </w:p>
    <w:p w14:paraId="5AA8427E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else if(col &gt; padding &amp;&amp; row == rowMaxIndex - padding)</w:t>
      </w:r>
    </w:p>
    <w:p w14:paraId="040BD04A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54426BAB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col--;</w:t>
      </w:r>
    </w:p>
    <w:p w14:paraId="13294F39" w14:textId="16BFE7B4" w:rsid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5B28A667" w14:textId="3A032FB3" w:rsidR="003B31B9" w:rsidRPr="00AA05B6" w:rsidRDefault="003B31B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// Down</w:t>
      </w:r>
    </w:p>
    <w:p w14:paraId="32D0F7DA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else if(row &lt; rowMaxIndex - padding &amp;&amp; col ==  colMaxIndex - padding)</w:t>
      </w:r>
    </w:p>
    <w:p w14:paraId="15C13E3D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317D6E0C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row++;</w:t>
      </w:r>
    </w:p>
    <w:p w14:paraId="33F38B91" w14:textId="2749BBD2" w:rsid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52B7404E" w14:textId="0DE09C97" w:rsidR="003B31B9" w:rsidRPr="00AA05B6" w:rsidRDefault="003B31B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// Up</w:t>
      </w:r>
    </w:p>
    <w:p w14:paraId="213DFEE9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else if(row &gt; padding + 1 &amp;&amp; col == padding)</w:t>
      </w:r>
    </w:p>
    <w:p w14:paraId="62690430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71D29394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row--;</w:t>
      </w:r>
    </w:p>
    <w:p w14:paraId="3674956B" w14:textId="7CE3F2C4" w:rsid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4FE545F5" w14:textId="488EFB31" w:rsidR="003B31B9" w:rsidRPr="00AA05B6" w:rsidRDefault="003B31B9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// End of a circle</w:t>
      </w:r>
    </w:p>
    <w:p w14:paraId="3194FF11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else if(col == padding &amp;&amp; row == padding + 1)</w:t>
      </w:r>
    </w:p>
    <w:p w14:paraId="3C09F6CF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654E2F8D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col++;</w:t>
      </w:r>
    </w:p>
    <w:p w14:paraId="03831196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 xml:space="preserve">    padding++;</w:t>
      </w:r>
    </w:p>
    <w:p w14:paraId="56466768" w14:textId="77777777" w:rsidR="00AA05B6" w:rsidRPr="00AA05B6" w:rsidRDefault="00AA05B6" w:rsidP="00AA05B6">
      <w:pPr>
        <w:ind w:left="144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65F9D84C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3CEBBB71" w14:textId="77777777" w:rsidR="00AA05B6" w:rsidRPr="00AA05B6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4B1A9A68" w14:textId="4800842F" w:rsidR="00DD7268" w:rsidRDefault="00AA05B6" w:rsidP="00AA05B6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return result</w:t>
      </w:r>
      <w:r w:rsidR="00BE0199">
        <w:rPr>
          <w:rFonts w:ascii="Roboto Mono" w:eastAsia="Roboto Mono" w:hAnsi="Roboto Mono" w:cs="Roboto Mono"/>
          <w:color w:val="172B4D"/>
          <w:sz w:val="24"/>
          <w:szCs w:val="24"/>
        </w:rPr>
        <w:t>.ToString()</w:t>
      </w:r>
      <w:r w:rsidRPr="00AA05B6">
        <w:rPr>
          <w:rFonts w:ascii="Roboto Mono" w:eastAsia="Roboto Mono" w:hAnsi="Roboto Mono" w:cs="Roboto Mono"/>
          <w:color w:val="172B4D"/>
          <w:sz w:val="24"/>
          <w:szCs w:val="24"/>
        </w:rPr>
        <w:t>;</w:t>
      </w:r>
      <w:r w:rsidR="00DD7268">
        <w:rPr>
          <w:rFonts w:ascii="Roboto Mono" w:eastAsia="Roboto Mono" w:hAnsi="Roboto Mono" w:cs="Roboto Mono"/>
          <w:color w:val="172B4D"/>
          <w:sz w:val="24"/>
          <w:szCs w:val="24"/>
        </w:rPr>
        <w:tab/>
      </w:r>
    </w:p>
    <w:p w14:paraId="00000029" w14:textId="11C7FC95" w:rsidR="005D0239" w:rsidRPr="00DD7268" w:rsidRDefault="00DD7268" w:rsidP="00DD7268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}</w:t>
      </w:r>
      <w:r w:rsidR="00065BA4">
        <w:rPr>
          <w:rFonts w:ascii="Roboto" w:eastAsia="Roboto" w:hAnsi="Roboto" w:cs="Roboto"/>
          <w:color w:val="172B4D"/>
          <w:sz w:val="24"/>
          <w:szCs w:val="24"/>
        </w:rPr>
        <w:t xml:space="preserve"> </w:t>
      </w:r>
    </w:p>
    <w:p w14:paraId="0000002A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Question 3:</w:t>
      </w:r>
    </w:p>
    <w:p w14:paraId="0000002B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Given an array of Points representing a mesh, optimize the mesh by collapsing any Points that are approximately equal within a given epsilon into a single Point at the average of those Points positions. Return an array of Points representing the optimized mesh.</w:t>
      </w:r>
    </w:p>
    <w:p w14:paraId="0000002C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 xml:space="preserve">There are multiple solutions that fulfill the requirements that may return slightly different answers given dense mesh data or a large epsilon, so please include a </w:t>
      </w:r>
      <w:r>
        <w:rPr>
          <w:rFonts w:ascii="Roboto" w:eastAsia="Roboto" w:hAnsi="Roboto" w:cs="Roboto"/>
          <w:color w:val="172B4D"/>
          <w:sz w:val="24"/>
          <w:szCs w:val="24"/>
        </w:rPr>
        <w:lastRenderedPageBreak/>
        <w:t>function comment explaining in a few sentences about how your algorithm is intended to solve the problem.</w:t>
      </w:r>
    </w:p>
    <w:p w14:paraId="0000002D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Assume this struct exists:</w:t>
      </w:r>
    </w:p>
    <w:p w14:paraId="0000002E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ruct Point</w:t>
      </w:r>
    </w:p>
    <w:p w14:paraId="0000002F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0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00000031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2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public float x;</w:t>
      </w:r>
    </w:p>
    <w:p w14:paraId="00000033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4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public float y;</w:t>
      </w:r>
    </w:p>
    <w:p w14:paraId="00000035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6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public float z;</w:t>
      </w:r>
    </w:p>
    <w:p w14:paraId="00000037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8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</w:t>
      </w:r>
    </w:p>
    <w:p w14:paraId="00000039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A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public bool ApproxEquals(Point p, float epsilon = 0.00001f)</w:t>
      </w:r>
    </w:p>
    <w:p w14:paraId="0000003B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C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{</w:t>
      </w:r>
    </w:p>
    <w:p w14:paraId="0000003D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3E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return (Math.Abs(x - p.x) &lt; epsilon) &amp;&amp; (Math.Abs(y - p.y) &lt; epsilon) &amp;&amp; (Math.Abs(z - p.z) &lt; epsilon);</w:t>
      </w:r>
    </w:p>
    <w:p w14:paraId="0000003F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40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}</w:t>
      </w:r>
    </w:p>
    <w:p w14:paraId="00000041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43" w14:textId="0B553C2F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    </w:t>
      </w:r>
    </w:p>
    <w:p w14:paraId="00000044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 xml:space="preserve">   /* SNIP assume all arithmetic operators are implemented */</w:t>
      </w:r>
    </w:p>
    <w:p w14:paraId="00000045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46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00000047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Implement this function signature:</w:t>
      </w:r>
    </w:p>
    <w:p w14:paraId="00000048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atic Point[] OptimizeMesh(Point[] mesh, float epsilon)</w:t>
      </w:r>
    </w:p>
    <w:p w14:paraId="00000049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For example, given this set of points and an epsilon of 0.1:</w:t>
      </w:r>
    </w:p>
    <w:p w14:paraId="0000004A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2.07, 1.0,  1.0</w:t>
      </w:r>
    </w:p>
    <w:p w14:paraId="0000004B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4C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2.13, 1.0,  1.0</w:t>
      </w:r>
    </w:p>
    <w:p w14:paraId="0000004D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4E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1.0,  2.07, 1.0</w:t>
      </w:r>
    </w:p>
    <w:p w14:paraId="0000004F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0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1.0,  2.13, 1.0</w:t>
      </w:r>
    </w:p>
    <w:p w14:paraId="00000051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2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3.01, 3.01, 3.01</w:t>
      </w:r>
    </w:p>
    <w:p w14:paraId="00000053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4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2.99, 2.99, 2.99</w:t>
      </w:r>
    </w:p>
    <w:p w14:paraId="00000055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6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3.0,  3.0,  3.0</w:t>
      </w:r>
    </w:p>
    <w:p w14:paraId="00000057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 xml:space="preserve"> </w:t>
      </w:r>
    </w:p>
    <w:p w14:paraId="00000058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the function should return this set of points:</w:t>
      </w:r>
    </w:p>
    <w:p w14:paraId="00000059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2.1, 1.0, 1.0</w:t>
      </w:r>
    </w:p>
    <w:p w14:paraId="0000005A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B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1.0, 2.1, 1.0</w:t>
      </w:r>
    </w:p>
    <w:p w14:paraId="0000005C" w14:textId="77777777" w:rsidR="005D0239" w:rsidRDefault="005D023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000005D" w14:textId="33634A20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3.0, 3.0, 3.0</w:t>
      </w:r>
    </w:p>
    <w:p w14:paraId="3A6138AF" w14:textId="7A4B8475" w:rsidR="00BE0199" w:rsidRDefault="00BE0199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3E25730A" w14:textId="68F2A894" w:rsidR="00BE0199" w:rsidRPr="00BE0199" w:rsidRDefault="00BE0199">
      <w:pPr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>Answer:</w:t>
      </w:r>
      <w:r w:rsidR="0058427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 xml:space="preserve"> ( 2 h 30’ )</w:t>
      </w:r>
    </w:p>
    <w:p w14:paraId="094781A8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public static Point[] OptimizeMesh(Point[] mesh, float epsilon)</w:t>
      </w:r>
    </w:p>
    <w:p w14:paraId="1745B053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{</w:t>
      </w:r>
    </w:p>
    <w:p w14:paraId="678A0CA8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List&lt;List&lt;Point&gt;&gt; pointsGroup = new();</w:t>
      </w:r>
    </w:p>
    <w:p w14:paraId="36148530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4C465B7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for (int i = 0; i &lt; mesh.Length; i++)</w:t>
      </w:r>
    </w:p>
    <w:p w14:paraId="422F42E3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{</w:t>
      </w:r>
    </w:p>
    <w:p w14:paraId="2A25DED3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List&lt;int&gt; groupIndexes = new();</w:t>
      </w:r>
    </w:p>
    <w:p w14:paraId="09E20EC3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Point currPoint = mesh[i];</w:t>
      </w:r>
    </w:p>
    <w:p w14:paraId="405CF49B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4920A6C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The idea is to put points that are close together into lists.</w:t>
      </w:r>
    </w:p>
    <w:p w14:paraId="04AA797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For every point, traverse through those list,</w:t>
      </w:r>
    </w:p>
    <w:p w14:paraId="1B033A1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for (int groupIndex = 0; groupIndex &lt; pointsGroup.Count; groupIndex++)</w:t>
      </w:r>
    </w:p>
    <w:p w14:paraId="65D7D54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{</w:t>
      </w:r>
    </w:p>
    <w:p w14:paraId="241EC21E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foreach (var point in pointsGroup[groupIndex])</w:t>
      </w:r>
    </w:p>
    <w:p w14:paraId="4B09B5E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{</w:t>
      </w:r>
    </w:p>
    <w:p w14:paraId="4E93C01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lastRenderedPageBreak/>
        <w:t>                if (currPoint.ApproxEquals(point, epsilon))</w:t>
      </w:r>
    </w:p>
    <w:p w14:paraId="153E4C5E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{</w:t>
      </w:r>
    </w:p>
    <w:p w14:paraId="1204633B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    groupIndexes.Add(groupIndex);</w:t>
      </w:r>
    </w:p>
    <w:p w14:paraId="4D5F80E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    break;</w:t>
      </w:r>
    </w:p>
    <w:p w14:paraId="63E23AF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}</w:t>
      </w:r>
    </w:p>
    <w:p w14:paraId="78FE313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}</w:t>
      </w:r>
    </w:p>
    <w:p w14:paraId="4AB3BA8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}</w:t>
      </w:r>
    </w:p>
    <w:p w14:paraId="6C072D32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6A5DCFC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If current point belongs only to one list, add that point to the list.</w:t>
      </w:r>
    </w:p>
    <w:p w14:paraId="2BF9B009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if (groupIndexes.Count == 1)</w:t>
      </w:r>
    </w:p>
    <w:p w14:paraId="24E30477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{</w:t>
      </w:r>
    </w:p>
    <w:p w14:paraId="342F0FBD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pointsGroup[groupIndexes[0]].Add(currPoint);</w:t>
      </w:r>
    </w:p>
    <w:p w14:paraId="0C7B9C95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}</w:t>
      </w:r>
    </w:p>
    <w:p w14:paraId="7D32A836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If current point belongs to multiple lists, merge those lists together, then add the point the the merged list.</w:t>
      </w:r>
    </w:p>
    <w:p w14:paraId="1B6C26A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This is account for points that are not close to each other, but have the same point that are close to them.</w:t>
      </w:r>
    </w:p>
    <w:p w14:paraId="1F132158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else if (groupIndexes.Count &gt; 1)</w:t>
      </w:r>
    </w:p>
    <w:p w14:paraId="3BF2F68D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{</w:t>
      </w:r>
    </w:p>
    <w:p w14:paraId="72E940E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List&lt;Point&gt; beginPoints = pointsGroup[groupIndexes[0]];</w:t>
      </w:r>
    </w:p>
    <w:p w14:paraId="796CF620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for (int groupIndex = groupIndexes.Count - 1; groupIndex &gt;= 1; groupIndex--)</w:t>
      </w:r>
    </w:p>
    <w:p w14:paraId="642B19A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{</w:t>
      </w:r>
    </w:p>
    <w:p w14:paraId="648397B2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int pointIndex = groupIndexes[groupIndex];</w:t>
      </w:r>
    </w:p>
    <w:p w14:paraId="275F6FD1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List&lt;Point&gt; groupToAdd = pointsGroup[pointIndex];</w:t>
      </w:r>
    </w:p>
    <w:p w14:paraId="13516AD6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beginPoints.AddRange(groupToAdd);</w:t>
      </w:r>
    </w:p>
    <w:p w14:paraId="357C5947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    pointsGroup.RemoveAt(pointIndex);</w:t>
      </w:r>
    </w:p>
    <w:p w14:paraId="7E79C1D8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}</w:t>
      </w:r>
    </w:p>
    <w:p w14:paraId="200E7F7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673DE0B5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beginPoints.Add(currPoint);</w:t>
      </w:r>
    </w:p>
    <w:p w14:paraId="4BE27B16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lastRenderedPageBreak/>
        <w:t>        }</w:t>
      </w:r>
    </w:p>
    <w:p w14:paraId="4A98D415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// Start it own list if it doesn't belong to any</w:t>
      </w:r>
    </w:p>
    <w:p w14:paraId="640D0258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else</w:t>
      </w:r>
    </w:p>
    <w:p w14:paraId="621FC63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{</w:t>
      </w:r>
    </w:p>
    <w:p w14:paraId="7803A9BB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pointsGroup.Add(new List&lt;Point&gt; { currPoint });</w:t>
      </w:r>
    </w:p>
    <w:p w14:paraId="3F9359E7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}</w:t>
      </w:r>
    </w:p>
    <w:p w14:paraId="12ECCD36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}</w:t>
      </w:r>
    </w:p>
    <w:p w14:paraId="21893F60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2951068A" w14:textId="18B68990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// Calculate</w:t>
      </w:r>
      <w:r w:rsidR="00094ADF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 xml:space="preserve"> </w:t>
      </w: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average points</w:t>
      </w:r>
    </w:p>
    <w:p w14:paraId="2474AC9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List&lt;Point&gt; newMesh = new();</w:t>
      </w:r>
    </w:p>
    <w:p w14:paraId="2B0E934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Point averagePoint;</w:t>
      </w:r>
    </w:p>
    <w:p w14:paraId="69358E0B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4697281E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foreach (var points in pointsGroup)</w:t>
      </w:r>
    </w:p>
    <w:p w14:paraId="2FEAE4DC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{</w:t>
      </w:r>
    </w:p>
    <w:p w14:paraId="6C4E4A41" w14:textId="36C33965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averagePoint.x = averagePoint.y = averagePoint.z = 0;</w:t>
      </w:r>
    </w:p>
    <w:p w14:paraId="12838272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foreach (var point in points)</w:t>
      </w:r>
    </w:p>
    <w:p w14:paraId="5A30195E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{</w:t>
      </w:r>
    </w:p>
    <w:p w14:paraId="024A0FB5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averagePoint.x += point.x;</w:t>
      </w:r>
    </w:p>
    <w:p w14:paraId="6E493D16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averagePoint.y += point.y;</w:t>
      </w:r>
    </w:p>
    <w:p w14:paraId="0AB966E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    averagePoint.z += point.z;</w:t>
      </w:r>
    </w:p>
    <w:p w14:paraId="05ACE09E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}</w:t>
      </w:r>
    </w:p>
    <w:p w14:paraId="5431D22F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1659252D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averagePoint.x /= points.Count;</w:t>
      </w:r>
    </w:p>
    <w:p w14:paraId="74F3E97D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averagePoint.y /= points.Count;</w:t>
      </w:r>
    </w:p>
    <w:p w14:paraId="4C515ED0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averagePoint.z /= points.Count;</w:t>
      </w:r>
    </w:p>
    <w:p w14:paraId="68AF3BE2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259943A4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    newMesh.Add(averagePoint);</w:t>
      </w:r>
    </w:p>
    <w:p w14:paraId="2AFB7939" w14:textId="5AF1275F" w:rsid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}</w:t>
      </w:r>
    </w:p>
    <w:p w14:paraId="70804492" w14:textId="77777777" w:rsidR="003254C5" w:rsidRPr="00584279" w:rsidRDefault="003254C5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</w:p>
    <w:p w14:paraId="1E8A1749" w14:textId="77777777" w:rsidR="0058427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    return newMesh.ToArray();</w:t>
      </w:r>
    </w:p>
    <w:p w14:paraId="0000005F" w14:textId="5C33BF70" w:rsidR="005D0239" w:rsidRPr="00584279" w:rsidRDefault="00584279" w:rsidP="00584279">
      <w:pPr>
        <w:shd w:val="clear" w:color="auto" w:fill="FFFFFF"/>
        <w:spacing w:before="180" w:line="240" w:lineRule="auto"/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</w:pPr>
      <w:r w:rsidRPr="00584279">
        <w:rPr>
          <w:rFonts w:ascii="Roboto Mono" w:eastAsia="Roboto Mono" w:hAnsi="Roboto Mono" w:cs="Roboto Mono"/>
          <w:color w:val="172B4D"/>
          <w:sz w:val="24"/>
          <w:szCs w:val="24"/>
          <w:lang w:val="en-US"/>
        </w:rPr>
        <w:t>}</w:t>
      </w:r>
      <w:r w:rsidR="00065BA4">
        <w:rPr>
          <w:rFonts w:ascii="Roboto" w:eastAsia="Roboto" w:hAnsi="Roboto" w:cs="Roboto"/>
          <w:color w:val="172B4D"/>
          <w:sz w:val="24"/>
          <w:szCs w:val="24"/>
        </w:rPr>
        <w:t xml:space="preserve"> </w:t>
      </w:r>
    </w:p>
    <w:p w14:paraId="00000060" w14:textId="77777777" w:rsidR="005D0239" w:rsidRDefault="00065BA4" w:rsidP="00CC1AFD">
      <w:pPr>
        <w:shd w:val="clear" w:color="auto" w:fill="FFFFFF"/>
        <w:spacing w:before="180" w:line="410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Question 4: Cooldown</w:t>
      </w:r>
    </w:p>
    <w:p w14:paraId="00000061" w14:textId="77777777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color w:val="172B4D"/>
          <w:sz w:val="24"/>
          <w:szCs w:val="24"/>
        </w:rPr>
      </w:pPr>
      <w:r>
        <w:rPr>
          <w:rFonts w:ascii="Roboto" w:eastAsia="Roboto" w:hAnsi="Roboto" w:cs="Roboto"/>
          <w:color w:val="172B4D"/>
          <w:sz w:val="24"/>
          <w:szCs w:val="24"/>
        </w:rPr>
        <w:t>Implement a function that returns the nth number in the Fibonacci sequence starting at 0, where a given value in the sequence is the sum of the previous two values (0, 1, 1, 2, 3, 5, 8, 13, etc)</w:t>
      </w:r>
    </w:p>
    <w:p w14:paraId="00000062" w14:textId="17F67353" w:rsidR="005D0239" w:rsidRDefault="00065BA4">
      <w:pPr>
        <w:shd w:val="clear" w:color="auto" w:fill="FFFFFF"/>
        <w:spacing w:before="180" w:line="411" w:lineRule="auto"/>
        <w:rPr>
          <w:rFonts w:ascii="Roboto" w:eastAsia="Roboto" w:hAnsi="Roboto" w:cs="Roboto"/>
          <w:b/>
          <w:color w:val="172B4D"/>
          <w:sz w:val="24"/>
          <w:szCs w:val="24"/>
        </w:rPr>
      </w:pPr>
      <w:r>
        <w:rPr>
          <w:rFonts w:ascii="Roboto" w:eastAsia="Roboto" w:hAnsi="Roboto" w:cs="Roboto"/>
          <w:b/>
          <w:color w:val="172B4D"/>
          <w:sz w:val="24"/>
          <w:szCs w:val="24"/>
        </w:rPr>
        <w:t>Implement this function signature:</w:t>
      </w:r>
    </w:p>
    <w:p w14:paraId="64B2FF3B" w14:textId="4EF8FB68" w:rsidR="00BE0199" w:rsidRPr="00BE0199" w:rsidRDefault="00BE0199" w:rsidP="00BE0199">
      <w:pPr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</w:pPr>
      <w:r w:rsidRPr="00BE019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>Answer:</w:t>
      </w:r>
      <w:r w:rsidR="00584279">
        <w:rPr>
          <w:rFonts w:ascii="Roboto Mono" w:eastAsia="Roboto Mono" w:hAnsi="Roboto Mono" w:cs="Roboto Mono"/>
          <w:b/>
          <w:bCs/>
          <w:color w:val="172B4D"/>
          <w:sz w:val="24"/>
          <w:szCs w:val="24"/>
        </w:rPr>
        <w:t xml:space="preserve"> (20’)</w:t>
      </w:r>
    </w:p>
    <w:p w14:paraId="00000063" w14:textId="77777777" w:rsidR="005D0239" w:rsidRDefault="00065BA4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public static int Fib(int n)</w:t>
      </w:r>
    </w:p>
    <w:p w14:paraId="5123C43B" w14:textId="2544B06F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642BED10" w14:textId="5731627F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if( n &lt;= 1 )</w:t>
      </w:r>
    </w:p>
    <w:p w14:paraId="043272A8" w14:textId="1C9C899D" w:rsidR="00CC1AFD" w:rsidRPr="00CC1AFD" w:rsidRDefault="00CC1AFD" w:rsidP="00CC1AFD">
      <w:pPr>
        <w:ind w:left="720"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return n;</w:t>
      </w:r>
    </w:p>
    <w:p w14:paraId="1E654377" w14:textId="77777777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2DD9FB0E" w14:textId="3C581FF5" w:rsidR="00CC1AFD" w:rsidRPr="00CC1AFD" w:rsidRDefault="00CC1AFD" w:rsidP="00CC1AFD">
      <w:pPr>
        <w:ind w:left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int[] fibArray = new int[n + 1];</w:t>
      </w:r>
    </w:p>
    <w:p w14:paraId="1E812539" w14:textId="77777777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5B7DCD14" w14:textId="2707EBBA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fibArray[0] = 0;</w:t>
      </w:r>
    </w:p>
    <w:p w14:paraId="04315C26" w14:textId="75EB1629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fibArray[1] = 1;</w:t>
      </w:r>
    </w:p>
    <w:p w14:paraId="74A8D626" w14:textId="77777777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0C2C606D" w14:textId="56BE09B2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for(int i = 2; i &lt;= n; i++)</w:t>
      </w:r>
    </w:p>
    <w:p w14:paraId="1D7BE960" w14:textId="5386D398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{</w:t>
      </w:r>
    </w:p>
    <w:p w14:paraId="35B4CF0F" w14:textId="76705791" w:rsidR="00CC1AFD" w:rsidRPr="00CC1AFD" w:rsidRDefault="00CC1AFD" w:rsidP="00CC1AFD">
      <w:pPr>
        <w:ind w:left="720"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fibArray[i] = fibArray[i - 1] + fibArray[i - 2];</w:t>
      </w:r>
    </w:p>
    <w:p w14:paraId="74783B5A" w14:textId="4EDC3E5A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p w14:paraId="4389E1C8" w14:textId="77777777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</w:p>
    <w:p w14:paraId="18888F2B" w14:textId="1BCEBE44" w:rsidR="00CC1AFD" w:rsidRPr="00CC1AFD" w:rsidRDefault="00CC1AFD" w:rsidP="00CC1AFD">
      <w:pPr>
        <w:ind w:firstLine="720"/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return fibArray[n];</w:t>
      </w:r>
    </w:p>
    <w:p w14:paraId="23051045" w14:textId="4386E0EC" w:rsidR="00CC1AFD" w:rsidRPr="00CC1AFD" w:rsidRDefault="00CC1AFD" w:rsidP="00CC1AFD">
      <w:pPr>
        <w:rPr>
          <w:rFonts w:ascii="Roboto Mono" w:eastAsia="Roboto Mono" w:hAnsi="Roboto Mono" w:cs="Roboto Mono"/>
          <w:color w:val="172B4D"/>
          <w:sz w:val="24"/>
          <w:szCs w:val="24"/>
        </w:rPr>
      </w:pPr>
      <w:r w:rsidRPr="00CC1AFD">
        <w:rPr>
          <w:rFonts w:ascii="Roboto Mono" w:eastAsia="Roboto Mono" w:hAnsi="Roboto Mono" w:cs="Roboto Mono"/>
          <w:color w:val="172B4D"/>
          <w:sz w:val="24"/>
          <w:szCs w:val="24"/>
        </w:rPr>
        <w:t>}</w:t>
      </w:r>
    </w:p>
    <w:sectPr w:rsidR="00CC1AFD" w:rsidRPr="00CC1AF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 Mon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51A0C65"/>
    <w:multiLevelType w:val="multilevel"/>
    <w:tmpl w:val="6018DD22"/>
    <w:lvl w:ilvl="0">
      <w:start w:val="1"/>
      <w:numFmt w:val="bullet"/>
      <w:lvlText w:val="●"/>
      <w:lvlJc w:val="left"/>
      <w:pPr>
        <w:ind w:left="720" w:hanging="360"/>
      </w:pPr>
      <w:rPr>
        <w:rFonts w:ascii="Roboto" w:eastAsia="Roboto" w:hAnsi="Roboto" w:cs="Roboto"/>
        <w:color w:val="172B4D"/>
        <w:sz w:val="24"/>
        <w:szCs w:val="2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NDYwMjGwMDeyNDNR0lEKTi0uzszPAykwqwUAeQ7Z4CwAAAA="/>
  </w:docVars>
  <w:rsids>
    <w:rsidRoot w:val="005D0239"/>
    <w:rsid w:val="000077A1"/>
    <w:rsid w:val="00014938"/>
    <w:rsid w:val="00051915"/>
    <w:rsid w:val="00065BA4"/>
    <w:rsid w:val="000678EF"/>
    <w:rsid w:val="00094ADF"/>
    <w:rsid w:val="001D572A"/>
    <w:rsid w:val="002B3435"/>
    <w:rsid w:val="002C579C"/>
    <w:rsid w:val="002F214F"/>
    <w:rsid w:val="0032137B"/>
    <w:rsid w:val="003254C5"/>
    <w:rsid w:val="003417AC"/>
    <w:rsid w:val="003B31B9"/>
    <w:rsid w:val="00584279"/>
    <w:rsid w:val="005A4418"/>
    <w:rsid w:val="005D0239"/>
    <w:rsid w:val="00742C30"/>
    <w:rsid w:val="00933AE0"/>
    <w:rsid w:val="00A5173D"/>
    <w:rsid w:val="00AA05B6"/>
    <w:rsid w:val="00BE0199"/>
    <w:rsid w:val="00C375F0"/>
    <w:rsid w:val="00CC1AFD"/>
    <w:rsid w:val="00D3122F"/>
    <w:rsid w:val="00D94675"/>
    <w:rsid w:val="00DD7268"/>
    <w:rsid w:val="00E20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7E3BB8"/>
  <w15:docId w15:val="{C88957D9-069B-412D-BD49-46EE63E91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199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403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9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58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80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0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5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6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1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3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8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9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37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3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71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5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50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6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0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7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3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35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6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51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66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01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8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1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5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8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6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0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3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0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5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2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5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3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4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5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5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1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3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2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3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92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3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47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7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3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56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6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3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512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4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9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0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9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8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1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2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3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5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6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8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00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03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5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3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82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3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3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5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5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73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79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64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5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6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4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9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4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19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0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3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6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5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5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91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5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1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01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64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0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7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0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4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7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80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2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5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0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8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5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8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54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6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0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5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1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1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68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5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6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2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0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0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0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6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7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7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19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90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42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8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90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5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1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5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72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0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08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71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9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52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03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53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53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34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31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9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0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3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3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56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9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1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0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0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7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30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90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42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09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5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59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34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0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78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19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2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25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5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8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0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7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0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3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9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44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15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9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6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2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26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2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25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2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1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7</TotalTime>
  <Pages>9</Pages>
  <Words>1060</Words>
  <Characters>6043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ần Khang</cp:lastModifiedBy>
  <cp:revision>32</cp:revision>
  <dcterms:created xsi:type="dcterms:W3CDTF">2023-11-27T13:53:00Z</dcterms:created>
  <dcterms:modified xsi:type="dcterms:W3CDTF">2023-11-28T11:07:00Z</dcterms:modified>
</cp:coreProperties>
</file>